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7CE0BE" w14:textId="77777777" w:rsidR="006F655D" w:rsidRPr="006F655D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i/>
          <w:sz w:val="28"/>
          <w:szCs w:val="24"/>
        </w:rPr>
      </w:pPr>
      <w:bookmarkStart w:id="0" w:name="_GoBack"/>
      <w:bookmarkEnd w:id="0"/>
    </w:p>
    <w:p w14:paraId="6763E34B" w14:textId="294301B5" w:rsidR="00DF161E" w:rsidRPr="000810CB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4FFF4B00" w14:textId="2FCC18F5" w:rsidR="000810CB" w:rsidRPr="000810CB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ejscowość, data</w:t>
      </w:r>
    </w:p>
    <w:p w14:paraId="627FC3CB" w14:textId="1732BF9D" w:rsidR="006F655D" w:rsidRDefault="006F655D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</w:t>
      </w:r>
    </w:p>
    <w:p w14:paraId="10D27A4F" w14:textId="063208E2" w:rsidR="000810CB" w:rsidRPr="006F655D" w:rsidRDefault="006F655D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F655D">
        <w:rPr>
          <w:rFonts w:ascii="Times New Roman" w:hAnsi="Times New Roman" w:cs="Times New Roman"/>
          <w:sz w:val="24"/>
          <w:szCs w:val="24"/>
        </w:rPr>
        <w:t>Imię</w:t>
      </w:r>
      <w:r>
        <w:rPr>
          <w:rFonts w:ascii="Times New Roman" w:hAnsi="Times New Roman" w:cs="Times New Roman"/>
          <w:sz w:val="24"/>
          <w:szCs w:val="24"/>
        </w:rPr>
        <w:t xml:space="preserve">/ Imiona </w:t>
      </w:r>
      <w:r w:rsidRPr="006F655D">
        <w:rPr>
          <w:rFonts w:ascii="Times New Roman" w:hAnsi="Times New Roman" w:cs="Times New Roman"/>
          <w:sz w:val="24"/>
          <w:szCs w:val="24"/>
        </w:rPr>
        <w:t xml:space="preserve">i nazwisko </w:t>
      </w:r>
      <w:r w:rsidR="00D7780D">
        <w:rPr>
          <w:rFonts w:ascii="Times New Roman" w:hAnsi="Times New Roman" w:cs="Times New Roman"/>
          <w:sz w:val="24"/>
          <w:szCs w:val="24"/>
        </w:rPr>
        <w:t>k</w:t>
      </w:r>
      <w:r w:rsidRPr="006F655D">
        <w:rPr>
          <w:rFonts w:ascii="Times New Roman" w:hAnsi="Times New Roman" w:cs="Times New Roman"/>
          <w:sz w:val="24"/>
          <w:szCs w:val="24"/>
        </w:rPr>
        <w:t>andydata</w:t>
      </w:r>
    </w:p>
    <w:p w14:paraId="38E9E3B5" w14:textId="5ACB41D4" w:rsidR="000810CB" w:rsidRDefault="000810CB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A93ACE" w14:textId="7141D40A" w:rsidR="00D15854" w:rsidRDefault="00D15854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E85F3F4" w14:textId="572D9736" w:rsidR="00D15854" w:rsidRPr="00D15854" w:rsidRDefault="00D15854" w:rsidP="00D15854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Pr="00D15854">
        <w:rPr>
          <w:rFonts w:ascii="Times New Roman" w:hAnsi="Times New Roman"/>
          <w:b/>
          <w:sz w:val="24"/>
          <w:szCs w:val="24"/>
        </w:rPr>
        <w:t xml:space="preserve">Dyrektor Instytutu Medycyny Doświadczalnej i Klinicznej im. M. Mossakowskiego </w:t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</w:r>
      <w:r w:rsidRPr="00D15854">
        <w:rPr>
          <w:rFonts w:ascii="Times New Roman" w:hAnsi="Times New Roman"/>
          <w:b/>
          <w:sz w:val="24"/>
          <w:szCs w:val="24"/>
        </w:rPr>
        <w:tab/>
        <w:t>Polskiej Akademii Nauk</w:t>
      </w:r>
    </w:p>
    <w:p w14:paraId="0570705C" w14:textId="77777777" w:rsidR="00D15854" w:rsidRPr="006F655D" w:rsidRDefault="00D15854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B1AF98B" w14:textId="55689D6C" w:rsidR="000810CB" w:rsidRDefault="000810CB" w:rsidP="00D1585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Pr="006F655D">
        <w:rPr>
          <w:rFonts w:ascii="Times New Roman" w:hAnsi="Times New Roman" w:cs="Times New Roman"/>
          <w:sz w:val="24"/>
          <w:szCs w:val="24"/>
        </w:rPr>
        <w:tab/>
      </w:r>
      <w:r w:rsidR="005C5301">
        <w:rPr>
          <w:rFonts w:ascii="Times New Roman" w:hAnsi="Times New Roman" w:cs="Times New Roman"/>
          <w:sz w:val="24"/>
          <w:szCs w:val="24"/>
        </w:rPr>
        <w:t>……</w:t>
      </w:r>
      <w:r w:rsidR="00D15854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14:paraId="49D1774A" w14:textId="77D2B834" w:rsidR="00D15854" w:rsidRPr="005C5301" w:rsidRDefault="00D15854" w:rsidP="00D15854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C5301">
        <w:rPr>
          <w:rFonts w:ascii="Times New Roman" w:hAnsi="Times New Roman" w:cs="Times New Roman"/>
          <w:i/>
          <w:sz w:val="24"/>
          <w:szCs w:val="24"/>
        </w:rPr>
        <w:t>(Tytuł, stopień, imię i nazwisko)</w:t>
      </w:r>
    </w:p>
    <w:p w14:paraId="34E43817" w14:textId="77777777" w:rsidR="000810CB" w:rsidRPr="006F655D" w:rsidRDefault="000810CB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3BAC241" w14:textId="1E72B9BA" w:rsidR="00D15854" w:rsidRPr="00D15854" w:rsidRDefault="00D15854" w:rsidP="00D15854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15854">
        <w:rPr>
          <w:rFonts w:ascii="Times New Roman" w:hAnsi="Times New Roman" w:cs="Times New Roman"/>
          <w:b/>
          <w:sz w:val="24"/>
          <w:szCs w:val="24"/>
        </w:rPr>
        <w:t>WNIOSEK</w:t>
      </w:r>
    </w:p>
    <w:p w14:paraId="5C45EA8D" w14:textId="04F37AEE" w:rsidR="00D15854" w:rsidRDefault="00C23529" w:rsidP="00D15854">
      <w:pPr>
        <w:spacing w:after="0" w:line="276" w:lineRule="auto"/>
        <w:jc w:val="center"/>
      </w:pPr>
      <w:r>
        <w:rPr>
          <w:rFonts w:ascii="Times New Roman" w:hAnsi="Times New Roman" w:cs="Times New Roman"/>
          <w:b/>
          <w:sz w:val="24"/>
          <w:szCs w:val="24"/>
        </w:rPr>
        <w:t xml:space="preserve">o wyznaczenie promotora lub promotorów albo </w:t>
      </w:r>
      <w:r w:rsidR="00D15854" w:rsidRPr="00D15854">
        <w:rPr>
          <w:rFonts w:ascii="Times New Roman" w:hAnsi="Times New Roman" w:cs="Times New Roman"/>
          <w:b/>
          <w:sz w:val="24"/>
          <w:szCs w:val="24"/>
        </w:rPr>
        <w:t>promotora i promotora pomocniczego</w:t>
      </w:r>
      <w:r w:rsidR="00D15854" w:rsidRPr="00D1585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14:paraId="29305666" w14:textId="77777777" w:rsidR="00D15854" w:rsidRDefault="00D15854" w:rsidP="000810CB">
      <w:pPr>
        <w:spacing w:after="0" w:line="276" w:lineRule="auto"/>
        <w:jc w:val="both"/>
      </w:pPr>
    </w:p>
    <w:p w14:paraId="28655D1D" w14:textId="51BFE329" w:rsidR="000810CB" w:rsidRPr="00662929" w:rsidRDefault="00662929" w:rsidP="00D1585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15854">
        <w:rPr>
          <w:rFonts w:ascii="Times New Roman" w:hAnsi="Times New Roman" w:cs="Times New Roman"/>
          <w:sz w:val="24"/>
          <w:szCs w:val="24"/>
        </w:rPr>
        <w:t>Proszę</w:t>
      </w:r>
      <w:r w:rsidR="000810CB" w:rsidRPr="006F655D">
        <w:rPr>
          <w:rFonts w:ascii="Times New Roman" w:hAnsi="Times New Roman" w:cs="Times New Roman"/>
          <w:sz w:val="24"/>
          <w:szCs w:val="24"/>
        </w:rPr>
        <w:t xml:space="preserve"> o</w:t>
      </w:r>
      <w:r w:rsidR="00C35A5A" w:rsidRPr="006F655D">
        <w:rPr>
          <w:rFonts w:ascii="Times New Roman" w:hAnsi="Times New Roman" w:cs="Times New Roman"/>
          <w:sz w:val="24"/>
          <w:szCs w:val="24"/>
        </w:rPr>
        <w:t> </w:t>
      </w:r>
      <w:r w:rsidR="00C23529">
        <w:rPr>
          <w:rFonts w:ascii="Times New Roman" w:hAnsi="Times New Roman" w:cs="Times New Roman"/>
          <w:sz w:val="24"/>
          <w:szCs w:val="24"/>
        </w:rPr>
        <w:t>wyznaczenie promotora</w:t>
      </w:r>
      <w:r w:rsidR="001A3319">
        <w:rPr>
          <w:rFonts w:ascii="Times New Roman" w:hAnsi="Times New Roman" w:cs="Times New Roman"/>
          <w:sz w:val="24"/>
          <w:szCs w:val="24"/>
        </w:rPr>
        <w:t xml:space="preserve"> / </w:t>
      </w:r>
      <w:r w:rsidR="00C23529">
        <w:rPr>
          <w:rFonts w:ascii="Times New Roman" w:hAnsi="Times New Roman" w:cs="Times New Roman"/>
          <w:sz w:val="24"/>
          <w:szCs w:val="24"/>
        </w:rPr>
        <w:t>promotorów</w:t>
      </w:r>
      <w:r w:rsidR="001A3319">
        <w:rPr>
          <w:rFonts w:ascii="Times New Roman" w:hAnsi="Times New Roman" w:cs="Times New Roman"/>
          <w:sz w:val="24"/>
          <w:szCs w:val="24"/>
        </w:rPr>
        <w:t xml:space="preserve"> / </w:t>
      </w:r>
      <w:r w:rsidR="00D15854">
        <w:rPr>
          <w:rFonts w:ascii="Times New Roman" w:hAnsi="Times New Roman" w:cs="Times New Roman"/>
          <w:sz w:val="24"/>
          <w:szCs w:val="24"/>
        </w:rPr>
        <w:t>promotora i promotora pomocniczego</w:t>
      </w:r>
      <w:r w:rsidR="00D15854" w:rsidRPr="00D1585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1585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15854">
        <w:rPr>
          <w:rFonts w:ascii="Times New Roman" w:hAnsi="Times New Roman" w:cs="Times New Roman"/>
          <w:sz w:val="24"/>
          <w:szCs w:val="24"/>
        </w:rPr>
        <w:t>do sprawowania opieki naukowej nad przygotowaniem rozprawy doktorskiej w dziedzinie</w:t>
      </w:r>
      <w:r w:rsidR="001A3319">
        <w:rPr>
          <w:rFonts w:ascii="Times New Roman" w:hAnsi="Times New Roman" w:cs="Times New Roman"/>
          <w:sz w:val="24"/>
          <w:szCs w:val="24"/>
        </w:rPr>
        <w:t xml:space="preserve"> </w:t>
      </w:r>
      <w:r w:rsidR="00D15854" w:rsidRPr="00662929">
        <w:rPr>
          <w:rFonts w:ascii="Times New Roman" w:hAnsi="Times New Roman" w:cs="Times New Roman"/>
          <w:i/>
          <w:sz w:val="24"/>
          <w:szCs w:val="24"/>
        </w:rPr>
        <w:t>nauk medycznych i nauk o zdrowiu</w:t>
      </w:r>
      <w:r w:rsidR="00D15854">
        <w:rPr>
          <w:rFonts w:ascii="Times New Roman" w:hAnsi="Times New Roman" w:cs="Times New Roman"/>
          <w:sz w:val="24"/>
          <w:szCs w:val="24"/>
        </w:rPr>
        <w:t xml:space="preserve"> w dyscyplinie </w:t>
      </w:r>
      <w:r w:rsidR="00D15854" w:rsidRPr="00662929">
        <w:rPr>
          <w:rFonts w:ascii="Times New Roman" w:hAnsi="Times New Roman" w:cs="Times New Roman"/>
          <w:i/>
          <w:sz w:val="24"/>
          <w:szCs w:val="24"/>
        </w:rPr>
        <w:t>nauki medyczne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 trybie kształcenia doktorantów/ eksternistycznym</w:t>
      </w:r>
      <w:r w:rsidRPr="00662929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6A95CB1E" w14:textId="6BF683B7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DEC4B" w14:textId="3E070701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7052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ponowany temat rozprawy doktorskiej:</w:t>
      </w:r>
    </w:p>
    <w:p w14:paraId="45B901C4" w14:textId="3C18BF0D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Pr="0066292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>…….</w:t>
      </w:r>
    </w:p>
    <w:p w14:paraId="2F8E4196" w14:textId="1DE9B281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C477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więzły opis koncepcji badawczej (do 250 słów):</w:t>
      </w:r>
    </w:p>
    <w:p w14:paraId="5BD86C8D" w14:textId="0C86292C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…………………………………………….</w:t>
      </w:r>
    </w:p>
    <w:p w14:paraId="52CBBB43" w14:textId="2971B8B6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C477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ponowany promotor:</w:t>
      </w:r>
    </w:p>
    <w:p w14:paraId="3F2F5C5C" w14:textId="7F237BEB" w:rsidR="00662929" w:rsidRP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43F2466E" w14:textId="48F33118" w:rsidR="000810CB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62929"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34AF434E" w14:textId="42B5DC28" w:rsid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5CBB5AF" w14:textId="064235E7" w:rsidR="00662929" w:rsidRP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4084B929" w14:textId="77777777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C03382" w14:textId="77777777" w:rsidR="000810CB" w:rsidRP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…</w:t>
      </w:r>
      <w:r w:rsidRPr="000810CB">
        <w:rPr>
          <w:rFonts w:ascii="Times New Roman" w:hAnsi="Times New Roman" w:cs="Times New Roman"/>
          <w:sz w:val="20"/>
          <w:szCs w:val="20"/>
        </w:rPr>
        <w:t>………..</w:t>
      </w:r>
    </w:p>
    <w:p w14:paraId="6E84E55B" w14:textId="028352AD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="00662929" w:rsidRPr="00662929">
        <w:rPr>
          <w:rFonts w:ascii="Times New Roman" w:hAnsi="Times New Roman" w:cs="Times New Roman"/>
          <w:sz w:val="24"/>
          <w:szCs w:val="20"/>
        </w:rPr>
        <w:t>Data, czytelny podpis proponowanego promotora</w:t>
      </w:r>
    </w:p>
    <w:p w14:paraId="1DEF173D" w14:textId="77777777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030764EF" w14:textId="0AC7DA4A" w:rsid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0"/>
        </w:rPr>
        <w:t>4.</w:t>
      </w:r>
      <w:r w:rsidR="00C477FE">
        <w:rPr>
          <w:rFonts w:ascii="Times New Roman" w:hAnsi="Times New Roman" w:cs="Times New Roman"/>
          <w:sz w:val="24"/>
          <w:szCs w:val="20"/>
        </w:rPr>
        <w:t xml:space="preserve"> </w:t>
      </w:r>
      <w:r>
        <w:rPr>
          <w:rFonts w:ascii="Times New Roman" w:hAnsi="Times New Roman" w:cs="Times New Roman"/>
          <w:sz w:val="24"/>
          <w:szCs w:val="20"/>
        </w:rPr>
        <w:t>Proponowany promotor</w:t>
      </w:r>
      <w:r w:rsidRPr="00662929">
        <w:rPr>
          <w:rFonts w:ascii="Times New Roman" w:hAnsi="Times New Roman" w:cs="Times New Roman"/>
          <w:sz w:val="24"/>
          <w:szCs w:val="20"/>
          <w:vertAlign w:val="superscript"/>
        </w:rPr>
        <w:t>1</w:t>
      </w:r>
    </w:p>
    <w:p w14:paraId="22682DD1" w14:textId="4A8DA14D" w:rsidR="000810CB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</w:t>
      </w:r>
    </w:p>
    <w:p w14:paraId="6C112140" w14:textId="03F3DF3C" w:rsidR="00662929" w:rsidRDefault="00662929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62929"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3DC7B459" w14:textId="77777777" w:rsidR="008368F4" w:rsidRDefault="008368F4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9A90364" w14:textId="3E33CD89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6460DA15" w14:textId="729B453F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E592F60" w14:textId="4C36F3A0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…</w:t>
      </w:r>
      <w:r w:rsidRPr="000810CB">
        <w:rPr>
          <w:rFonts w:ascii="Times New Roman" w:hAnsi="Times New Roman" w:cs="Times New Roman"/>
          <w:sz w:val="20"/>
          <w:szCs w:val="20"/>
        </w:rPr>
        <w:t>………..</w:t>
      </w:r>
    </w:p>
    <w:p w14:paraId="1E7B6838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662929">
        <w:rPr>
          <w:rFonts w:ascii="Times New Roman" w:hAnsi="Times New Roman" w:cs="Times New Roman"/>
          <w:sz w:val="24"/>
          <w:szCs w:val="20"/>
        </w:rPr>
        <w:t>Data, czytelny podpis proponowanego promotora</w:t>
      </w:r>
    </w:p>
    <w:p w14:paraId="49BC7820" w14:textId="77777777" w:rsidR="008368F4" w:rsidRPr="00662929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3A20510" w14:textId="77777777" w:rsidR="008368F4" w:rsidRPr="00662929" w:rsidRDefault="008368F4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8F5DDDC" w14:textId="15B73AC4" w:rsidR="00504A3E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Proponowany promotor pomocniczy</w:t>
      </w:r>
      <w:r w:rsidRPr="008368F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1562AAD" w14:textId="11FA239D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14:paraId="5DFA19AC" w14:textId="48078A9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62929">
        <w:rPr>
          <w:rFonts w:ascii="Times New Roman" w:hAnsi="Times New Roman" w:cs="Times New Roman"/>
          <w:i/>
          <w:sz w:val="24"/>
          <w:szCs w:val="24"/>
        </w:rPr>
        <w:t>(Tytuł, stopień naukowy, imię i nazwisko)</w:t>
      </w:r>
    </w:p>
    <w:p w14:paraId="500A1875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6F2D20E" w14:textId="732D124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yrażam zgodę na pełnienie funkcji promotora w niniejszym postępowaniu w sprawie o nadanie stopnia naukowego doktora</w:t>
      </w:r>
    </w:p>
    <w:p w14:paraId="2322D668" w14:textId="0A8818A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C0BF054" w14:textId="09605E34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…</w:t>
      </w:r>
      <w:r w:rsidRPr="000810CB">
        <w:rPr>
          <w:rFonts w:ascii="Times New Roman" w:hAnsi="Times New Roman" w:cs="Times New Roman"/>
          <w:sz w:val="20"/>
          <w:szCs w:val="20"/>
        </w:rPr>
        <w:t>………..</w:t>
      </w:r>
    </w:p>
    <w:p w14:paraId="610F9EEE" w14:textId="241D5E4B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662929">
        <w:rPr>
          <w:rFonts w:ascii="Times New Roman" w:hAnsi="Times New Roman" w:cs="Times New Roman"/>
          <w:sz w:val="24"/>
          <w:szCs w:val="20"/>
        </w:rPr>
        <w:t>Data, czytelny podpis proponowanego promotora</w:t>
      </w:r>
      <w:r>
        <w:rPr>
          <w:rFonts w:ascii="Times New Roman" w:hAnsi="Times New Roman" w:cs="Times New Roman"/>
          <w:sz w:val="24"/>
          <w:szCs w:val="20"/>
        </w:rPr>
        <w:t xml:space="preserve"> pomocniczego</w:t>
      </w:r>
    </w:p>
    <w:p w14:paraId="222622A6" w14:textId="77777777" w:rsidR="008368F4" w:rsidRPr="00662929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45C609A" w14:textId="5C8D776B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A2B2667" w14:textId="246D11CA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BD157AD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91D6117" w14:textId="77777777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…</w:t>
      </w:r>
      <w:r w:rsidRPr="000810CB">
        <w:rPr>
          <w:rFonts w:ascii="Times New Roman" w:hAnsi="Times New Roman" w:cs="Times New Roman"/>
          <w:sz w:val="20"/>
          <w:szCs w:val="20"/>
        </w:rPr>
        <w:t>………..</w:t>
      </w:r>
    </w:p>
    <w:p w14:paraId="17226FA6" w14:textId="7C21E75C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Pr="000810CB">
        <w:rPr>
          <w:rFonts w:ascii="Times New Roman" w:hAnsi="Times New Roman" w:cs="Times New Roman"/>
          <w:sz w:val="20"/>
          <w:szCs w:val="20"/>
        </w:rPr>
        <w:tab/>
      </w:r>
      <w:r w:rsidR="001A3319">
        <w:rPr>
          <w:rFonts w:ascii="Times New Roman" w:hAnsi="Times New Roman" w:cs="Times New Roman"/>
          <w:sz w:val="20"/>
          <w:szCs w:val="20"/>
        </w:rPr>
        <w:t xml:space="preserve">                  </w:t>
      </w:r>
      <w:r w:rsidRPr="00662929">
        <w:rPr>
          <w:rFonts w:ascii="Times New Roman" w:hAnsi="Times New Roman" w:cs="Times New Roman"/>
          <w:sz w:val="24"/>
          <w:szCs w:val="20"/>
        </w:rPr>
        <w:t xml:space="preserve">Data, czytelny podpis </w:t>
      </w:r>
      <w:r>
        <w:rPr>
          <w:rFonts w:ascii="Times New Roman" w:hAnsi="Times New Roman" w:cs="Times New Roman"/>
          <w:sz w:val="24"/>
          <w:szCs w:val="20"/>
        </w:rPr>
        <w:t>kandydata</w:t>
      </w:r>
    </w:p>
    <w:p w14:paraId="07503A18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B1133B8" w14:textId="27A73F12" w:rsidR="008368F4" w:rsidRP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  <w:r w:rsidRPr="008368F4">
        <w:rPr>
          <w:rFonts w:ascii="Times New Roman" w:hAnsi="Times New Roman" w:cs="Times New Roman"/>
          <w:sz w:val="18"/>
          <w:szCs w:val="24"/>
          <w:vertAlign w:val="superscript"/>
        </w:rPr>
        <w:t>1</w:t>
      </w:r>
      <w:r w:rsidRPr="008368F4">
        <w:rPr>
          <w:rFonts w:ascii="Times New Roman" w:hAnsi="Times New Roman" w:cs="Times New Roman"/>
          <w:sz w:val="18"/>
          <w:szCs w:val="24"/>
        </w:rPr>
        <w:t xml:space="preserve"> niepotrzebne skreślić</w:t>
      </w:r>
    </w:p>
    <w:p w14:paraId="6FEC1834" w14:textId="785B4FDB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137673" w14:textId="562B6D94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17B103" w14:textId="45215629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łączniki: </w:t>
      </w:r>
    </w:p>
    <w:p w14:paraId="09EEFAE4" w14:textId="497A7B21" w:rsidR="008368F4" w:rsidRDefault="008368F4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westionariusz os</w:t>
      </w:r>
      <w:r w:rsidR="00CE3BA7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bowy (Załącznik nr </w:t>
      </w:r>
      <w:r w:rsidR="00AF0CC3">
        <w:rPr>
          <w:rFonts w:ascii="Times New Roman" w:hAnsi="Times New Roman" w:cs="Times New Roman"/>
          <w:sz w:val="24"/>
          <w:szCs w:val="24"/>
        </w:rPr>
        <w:t>2</w:t>
      </w:r>
      <w:r w:rsidR="0052186E">
        <w:rPr>
          <w:rFonts w:ascii="Times New Roman" w:hAnsi="Times New Roman" w:cs="Times New Roman"/>
          <w:sz w:val="24"/>
          <w:szCs w:val="24"/>
        </w:rPr>
        <w:t xml:space="preserve"> </w:t>
      </w:r>
      <w:r w:rsidR="001A3319">
        <w:rPr>
          <w:rFonts w:ascii="Times New Roman" w:hAnsi="Times New Roman" w:cs="Times New Roman"/>
          <w:sz w:val="24"/>
          <w:szCs w:val="24"/>
        </w:rPr>
        <w:t xml:space="preserve">do </w:t>
      </w:r>
      <w:r w:rsidR="0052186E">
        <w:rPr>
          <w:rFonts w:ascii="Times New Roman" w:hAnsi="Times New Roman" w:cs="Times New Roman"/>
          <w:sz w:val="24"/>
          <w:szCs w:val="24"/>
        </w:rPr>
        <w:t>Regulamin</w:t>
      </w:r>
      <w:r w:rsidR="00A33F28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AA17EF5" w14:textId="7BD98F2C" w:rsidR="008368F4" w:rsidRDefault="008368F4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Życiorys naukowy zawierający </w:t>
      </w:r>
      <w:r w:rsidR="00CE3BA7">
        <w:rPr>
          <w:rFonts w:ascii="Times New Roman" w:hAnsi="Times New Roman" w:cs="Times New Roman"/>
          <w:sz w:val="24"/>
          <w:szCs w:val="24"/>
        </w:rPr>
        <w:t>spis dorobku naukowego</w:t>
      </w:r>
    </w:p>
    <w:p w14:paraId="645677B4" w14:textId="40F89A6F" w:rsidR="00CE3BA7" w:rsidRDefault="00CE3BA7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pia dokumentu potwierdzającego posiadanie tytułu zawodowego magistra, magistra inżyniera albo równorzędnego lub posiadania dyplomu, o którym mowa a art. 326 ust.2 pkt 2 lub art.327 ust.2 Ustawy z dnia 20 lipca 2018 r. „Prawo o szkolnictwie wyższym i nauce”</w:t>
      </w:r>
    </w:p>
    <w:p w14:paraId="1C495AC2" w14:textId="32AAD6CD" w:rsidR="00CE3BA7" w:rsidRDefault="00CE3BA7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zasadnienie dla powołania więcej niż jednego promotora lub promotora pomocniczego</w:t>
      </w:r>
    </w:p>
    <w:p w14:paraId="18678D1C" w14:textId="7AD275A7" w:rsidR="00862C9A" w:rsidRPr="0052186E" w:rsidRDefault="00CE3BA7" w:rsidP="0052186E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świadczenie kandydata na promotora/ promotor</w:t>
      </w:r>
      <w:r w:rsidR="00862C9A">
        <w:rPr>
          <w:rFonts w:ascii="Times New Roman" w:hAnsi="Times New Roman" w:cs="Times New Roman"/>
          <w:sz w:val="24"/>
          <w:szCs w:val="24"/>
        </w:rPr>
        <w:t xml:space="preserve">ów/ promotora pomocniczego (Załącznik nr </w:t>
      </w:r>
      <w:r w:rsidR="00AF0CC3">
        <w:rPr>
          <w:rFonts w:ascii="Times New Roman" w:hAnsi="Times New Roman" w:cs="Times New Roman"/>
          <w:sz w:val="24"/>
          <w:szCs w:val="24"/>
        </w:rPr>
        <w:t>3</w:t>
      </w:r>
      <w:r w:rsidR="0052186E">
        <w:rPr>
          <w:rFonts w:ascii="Times New Roman" w:hAnsi="Times New Roman" w:cs="Times New Roman"/>
          <w:sz w:val="24"/>
          <w:szCs w:val="24"/>
        </w:rPr>
        <w:t xml:space="preserve"> </w:t>
      </w:r>
      <w:r w:rsidR="001A3319">
        <w:rPr>
          <w:rFonts w:ascii="Times New Roman" w:hAnsi="Times New Roman" w:cs="Times New Roman"/>
          <w:sz w:val="24"/>
          <w:szCs w:val="24"/>
        </w:rPr>
        <w:t xml:space="preserve">do </w:t>
      </w:r>
      <w:r w:rsidR="0052186E">
        <w:rPr>
          <w:rFonts w:ascii="Times New Roman" w:hAnsi="Times New Roman" w:cs="Times New Roman"/>
          <w:sz w:val="24"/>
          <w:szCs w:val="24"/>
        </w:rPr>
        <w:t>Regulaminu</w:t>
      </w:r>
      <w:r w:rsidR="00862C9A">
        <w:rPr>
          <w:rFonts w:ascii="Times New Roman" w:hAnsi="Times New Roman" w:cs="Times New Roman"/>
          <w:sz w:val="24"/>
          <w:szCs w:val="24"/>
        </w:rPr>
        <w:t>)</w:t>
      </w:r>
      <w:r w:rsidR="0052186E">
        <w:rPr>
          <w:rFonts w:ascii="Times New Roman" w:hAnsi="Times New Roman" w:cs="Times New Roman"/>
          <w:sz w:val="24"/>
          <w:szCs w:val="24"/>
        </w:rPr>
        <w:t>.</w:t>
      </w:r>
    </w:p>
    <w:p w14:paraId="6140CFE7" w14:textId="3366C3D9" w:rsidR="00862C9A" w:rsidRDefault="00862C9A" w:rsidP="00862C9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74366D" w14:textId="756C83B1" w:rsidR="00862C9A" w:rsidRPr="00862C9A" w:rsidRDefault="00862C9A" w:rsidP="00862C9A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</w:p>
    <w:sectPr w:rsidR="00862C9A" w:rsidRPr="00862C9A" w:rsidSect="00743F71">
      <w:headerReference w:type="default" r:id="rId7"/>
      <w:pgSz w:w="11906" w:h="16838"/>
      <w:pgMar w:top="1385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1BAD4E" w14:textId="77777777" w:rsidR="006768FA" w:rsidRDefault="006768FA" w:rsidP="00504A3E">
      <w:pPr>
        <w:spacing w:after="0" w:line="240" w:lineRule="auto"/>
      </w:pPr>
      <w:r>
        <w:separator/>
      </w:r>
    </w:p>
  </w:endnote>
  <w:endnote w:type="continuationSeparator" w:id="0">
    <w:p w14:paraId="4D8BCB6B" w14:textId="77777777" w:rsidR="006768FA" w:rsidRDefault="006768FA" w:rsidP="00504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B5A11D" w14:textId="77777777" w:rsidR="006768FA" w:rsidRDefault="006768FA" w:rsidP="00504A3E">
      <w:pPr>
        <w:spacing w:after="0" w:line="240" w:lineRule="auto"/>
      </w:pPr>
      <w:r>
        <w:separator/>
      </w:r>
    </w:p>
  </w:footnote>
  <w:footnote w:type="continuationSeparator" w:id="0">
    <w:p w14:paraId="50BD98E0" w14:textId="77777777" w:rsidR="006768FA" w:rsidRDefault="006768FA" w:rsidP="00504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DC0243" w14:textId="77777777" w:rsidR="00A33F28" w:rsidRDefault="00A33F28" w:rsidP="00A33F28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014D11" wp14:editId="3AF65919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E81DCD" w14:textId="77777777" w:rsidR="00A33F28" w:rsidRDefault="00A33F28" w:rsidP="00A33F28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6014D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38E81DCD" w14:textId="77777777" w:rsidR="00A33F28" w:rsidRDefault="00A33F28" w:rsidP="00A33F28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5FC367A2" w14:textId="4B3F975F" w:rsidR="00A33F28" w:rsidRDefault="00462215" w:rsidP="00DD0791">
    <w:pPr>
      <w:spacing w:after="0" w:line="276" w:lineRule="auto"/>
    </w:pPr>
    <w:r>
      <w:rPr>
        <w:rFonts w:cs="Arial Narrow"/>
      </w:rPr>
      <w:t xml:space="preserve">Regulamin </w:t>
    </w:r>
    <w:r w:rsidR="000866E5">
      <w:rPr>
        <w:rFonts w:cs="Arial Narrow"/>
      </w:rPr>
      <w:t xml:space="preserve">przeprowadzania postępowań </w:t>
    </w:r>
    <w:proofErr w:type="spellStart"/>
    <w:r w:rsidR="000866E5">
      <w:rPr>
        <w:rFonts w:cs="Arial Narrow"/>
      </w:rPr>
      <w:t>w</w:t>
    </w:r>
    <w:r>
      <w:rPr>
        <w:rFonts w:cs="Arial Narrow"/>
      </w:rPr>
      <w:t>s</w:t>
    </w:r>
    <w:proofErr w:type="spellEnd"/>
    <w:r w:rsidR="00DF18A5">
      <w:rPr>
        <w:rFonts w:cs="Arial Narrow"/>
      </w:rPr>
      <w:t>.</w:t>
    </w:r>
    <w:r w:rsidR="00A33F28">
      <w:rPr>
        <w:rFonts w:cs="Arial Narrow"/>
      </w:rPr>
      <w:t xml:space="preserve"> nadania stopnia doktora</w:t>
    </w:r>
    <w:r>
      <w:rPr>
        <w:rFonts w:cs="Arial Narrow"/>
      </w:rPr>
      <w:tab/>
    </w:r>
    <w:r w:rsidR="00DF18A5">
      <w:rPr>
        <w:rFonts w:cs="Arial Narrow"/>
      </w:rPr>
      <w:tab/>
    </w:r>
    <w:r w:rsidR="000866E5">
      <w:rPr>
        <w:rFonts w:cs="Arial Narrow"/>
      </w:rPr>
      <w:tab/>
    </w:r>
    <w:r w:rsidR="000866E5" w:rsidRPr="006F655D">
      <w:rPr>
        <w:rFonts w:ascii="Times New Roman" w:hAnsi="Times New Roman" w:cs="Times New Roman"/>
        <w:i/>
        <w:sz w:val="20"/>
        <w:szCs w:val="24"/>
      </w:rPr>
      <w:t xml:space="preserve">Załącznik nr </w:t>
    </w:r>
    <w:r w:rsidR="000866E5">
      <w:rPr>
        <w:rFonts w:ascii="Times New Roman" w:hAnsi="Times New Roman" w:cs="Times New Roman"/>
        <w:i/>
        <w:sz w:val="20"/>
        <w:szCs w:val="24"/>
      </w:rPr>
      <w:t>1</w:t>
    </w:r>
    <w:r w:rsidR="000866E5">
      <w:rPr>
        <w:rFonts w:cs="Arial Narrow"/>
      </w:rPr>
      <w:tab/>
    </w:r>
    <w:r w:rsidR="000866E5">
      <w:rPr>
        <w:rFonts w:cs="Arial Narrow"/>
      </w:rPr>
      <w:tab/>
    </w:r>
    <w:r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  <w:r w:rsidR="000866E5">
      <w:rPr>
        <w:rFonts w:cs="Arial Narrow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24239"/>
    <w:multiLevelType w:val="hybridMultilevel"/>
    <w:tmpl w:val="5DC85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C625F"/>
    <w:multiLevelType w:val="hybridMultilevel"/>
    <w:tmpl w:val="341A13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E3NLQ0sTQyM7FU0lEKTi0uzszPAykwrwUAA8ktMywAAAA="/>
  </w:docVars>
  <w:rsids>
    <w:rsidRoot w:val="000810CB"/>
    <w:rsid w:val="000810CB"/>
    <w:rsid w:val="000866E5"/>
    <w:rsid w:val="00092A86"/>
    <w:rsid w:val="000A0924"/>
    <w:rsid w:val="00155CC1"/>
    <w:rsid w:val="001A3319"/>
    <w:rsid w:val="00212876"/>
    <w:rsid w:val="00390A8F"/>
    <w:rsid w:val="003F087E"/>
    <w:rsid w:val="00462215"/>
    <w:rsid w:val="00475CE3"/>
    <w:rsid w:val="00504A3E"/>
    <w:rsid w:val="0052186E"/>
    <w:rsid w:val="005808C3"/>
    <w:rsid w:val="005C5301"/>
    <w:rsid w:val="00650DC5"/>
    <w:rsid w:val="00662929"/>
    <w:rsid w:val="006768FA"/>
    <w:rsid w:val="00682E64"/>
    <w:rsid w:val="006D1AD6"/>
    <w:rsid w:val="006F655D"/>
    <w:rsid w:val="0070523C"/>
    <w:rsid w:val="0073632D"/>
    <w:rsid w:val="00743F71"/>
    <w:rsid w:val="007D65BE"/>
    <w:rsid w:val="007F624B"/>
    <w:rsid w:val="008368F4"/>
    <w:rsid w:val="00843EE8"/>
    <w:rsid w:val="00862C9A"/>
    <w:rsid w:val="00921445"/>
    <w:rsid w:val="00981FD0"/>
    <w:rsid w:val="009E31B2"/>
    <w:rsid w:val="009E6BDF"/>
    <w:rsid w:val="00A33F28"/>
    <w:rsid w:val="00AF0CC3"/>
    <w:rsid w:val="00B13BEF"/>
    <w:rsid w:val="00B359CD"/>
    <w:rsid w:val="00C23529"/>
    <w:rsid w:val="00C33DE6"/>
    <w:rsid w:val="00C35A5A"/>
    <w:rsid w:val="00C477FE"/>
    <w:rsid w:val="00C77C33"/>
    <w:rsid w:val="00CE3BA7"/>
    <w:rsid w:val="00D15854"/>
    <w:rsid w:val="00D7780D"/>
    <w:rsid w:val="00DC7852"/>
    <w:rsid w:val="00DD0791"/>
    <w:rsid w:val="00DF161E"/>
    <w:rsid w:val="00DF18A5"/>
    <w:rsid w:val="00E96BC0"/>
    <w:rsid w:val="00EA5D00"/>
    <w:rsid w:val="00ED6E09"/>
    <w:rsid w:val="00ED6FDA"/>
    <w:rsid w:val="00F1314E"/>
    <w:rsid w:val="00F14B1E"/>
    <w:rsid w:val="00FE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759CE3"/>
  <w15:docId w15:val="{356CB7B0-1DB4-45F4-9EB3-B63706EFC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4A3E"/>
  </w:style>
  <w:style w:type="paragraph" w:styleId="Stopka">
    <w:name w:val="footer"/>
    <w:basedOn w:val="Normalny"/>
    <w:link w:val="Stopka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4A3E"/>
  </w:style>
  <w:style w:type="paragraph" w:styleId="Akapitzlist">
    <w:name w:val="List Paragraph"/>
    <w:basedOn w:val="Normalny"/>
    <w:uiPriority w:val="34"/>
    <w:qFormat/>
    <w:rsid w:val="0066292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E3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31B2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A33F28"/>
    <w:rPr>
      <w:color w:val="0000FF"/>
      <w:u w:val="single"/>
    </w:rPr>
  </w:style>
  <w:style w:type="paragraph" w:styleId="Poprawka">
    <w:name w:val="Revision"/>
    <w:hidden/>
    <w:uiPriority w:val="99"/>
    <w:semiHidden/>
    <w:rsid w:val="001A33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ńko Grzegorz</dc:creator>
  <cp:lastModifiedBy>Anna Lipińska-Konarzewska</cp:lastModifiedBy>
  <cp:revision>3</cp:revision>
  <dcterms:created xsi:type="dcterms:W3CDTF">2023-04-20T08:24:00Z</dcterms:created>
  <dcterms:modified xsi:type="dcterms:W3CDTF">2023-04-20T08:26:00Z</dcterms:modified>
</cp:coreProperties>
</file>